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Russia</w:t>
      </w:r>
      <w:r>
        <w:t xml:space="preserve"> </w:t>
      </w:r>
      <w:r>
        <w:t xml:space="preserve">Moscow</w:t>
      </w:r>
    </w:p>
    <w:bookmarkStart w:id="20" w:name="X5bfab08eeb2869fc046d5aed8443f1354277244"/>
    <w:p>
      <w:pPr>
        <w:pStyle w:val="Heading1"/>
      </w:pPr>
      <w:r>
        <w:t xml:space="preserve">Cover Letter for Psychologist Position in Russia Moscow</w:t>
      </w:r>
    </w:p>
    <w:p>
      <w:pPr>
        <w:pStyle w:val="FirstParagraph"/>
      </w:pPr>
      <w:r>
        <w:t xml:space="preserve">Dear [Hiring Manager's Name],</w:t>
      </w:r>
    </w:p>
    <w:p>
      <w:pPr>
        <w:pStyle w:val="BodyText"/>
      </w:pPr>
      <w:r>
        <w:t xml:space="preserve">I am writing to express my enthusiastic interest in the Psychologist position at your esteemed organization in Russia Moscow. As a dedicated and experienced mental health professional, I am eager to contribute my expertise, passion for psychology, and cultural sensitivity to support the emotional well-being of individuals and communities in one of the most dynamic cities in the world. My background as a licensed psychologist, combined with my deep understanding of psychological theories and practical applications tailored to diverse populations, aligns seamlessly with your organization’s mission. I am confident that my skills and commitment to fostering mental health in Russia Moscow will make me a valuable asset to your team.</w:t>
      </w:r>
    </w:p>
    <w:p>
      <w:pPr>
        <w:pStyle w:val="BodyText"/>
      </w:pPr>
      <w:r>
        <w:t xml:space="preserve">Throughout my career as a Psychologist, I have focused on providing compassionate, evidence-based care that addresses the unique needs of clients across different age groups and cultural backgrounds. My education includes a Master’s degree in Psychology from [University Name], where I specialized in clinical psychology and cognitive-behavioral therapy. This academic foundation was complemented by extensive practical training, including internships at [Clinic/Institution Name] in Moscow, where I gained firsthand experience working with individuals facing anxiety, depression, trauma, and other mental health challenges. These experiences not only honed my therapeutic techniques but also deepened my understanding of the cultural and societal factors that influence mental health in Russia Moscow.</w:t>
      </w:r>
    </w:p>
    <w:p>
      <w:pPr>
        <w:pStyle w:val="BodyText"/>
      </w:pPr>
      <w:r>
        <w:t xml:space="preserve">As a Psychologist in Russia Moscow, I have witnessed the growing demand for accessible and culturally competent mental health services. The fast-paced lifestyle, historical context, and evolving social dynamics of the region present both challenges and opportunities for psychological professionals. My work has involved developing personalized treatment plans that consider the unique experiences of clients while adhering to ethical standards and professional guidelines. For instance, I have collaborated with community organizations in Moscow to provide counseling services to individuals affected by economic stressors, as well as facilitated workshops on stress management for students and professionals. These initiatives underscore my ability to adapt psychological principles to real-world scenarios in Russia’s urban environment.</w:t>
      </w:r>
    </w:p>
    <w:p>
      <w:pPr>
        <w:pStyle w:val="BodyText"/>
      </w:pPr>
      <w:r>
        <w:t xml:space="preserve">A key strength of my career has been my commitment to continuous learning and professional development. I regularly attend seminars, conferences, and training programs focused on advancements in psychology, including trauma-informed care, multicultural competency, and the integration of technology in therapy (e.g., teletherapy platforms). This dedication ensures that I remain at the forefront of psychological practices while addressing the needs of clients in Russia Moscow. Additionally, my fluency in [Languages] enables me to communicate effectively with a wide range of individuals, fostering trust and collaboration in therapeutic relationships.</w:t>
      </w:r>
    </w:p>
    <w:p>
      <w:pPr>
        <w:pStyle w:val="BodyText"/>
      </w:pPr>
      <w:r>
        <w:t xml:space="preserve">What sets me apart as a Psychologist is my unwavering focus on empathy, active listening, and client-centered care. In Russia Moscow, where stigma around mental health can sometimes hinder access to services, I have worked to create safe spaces for clients to explore their concerns without judgment. My approach emphasizes empowerment, encouraging individuals to take an active role in their healing journey. For example, I have helped clients navigate grief and loss through narrative therapy techniques tailored to Russian cultural values, while also addressing the nuances of family dynamics and societal expectations that often impact mental health.</w:t>
      </w:r>
    </w:p>
    <w:p>
      <w:pPr>
        <w:pStyle w:val="BodyText"/>
      </w:pPr>
      <w:r>
        <w:t xml:space="preserve">In addition to my clinical work, I have contributed to the broader field of psychology by participating in research projects focused on mental health trends in urban populations. My findings have been presented at national conferences in Russia, highlighting the importance of culturally responsive interventions. This experience has reinforced my belief that psychological care must be both scientifically rigorous and deeply human. As a Psychologist in Russia Moscow, I aim to bridge the gap between academic knowledge and practical application, ensuring that clients receive the support they need to thrive.</w:t>
      </w:r>
    </w:p>
    <w:p>
      <w:pPr>
        <w:pStyle w:val="BodyText"/>
      </w:pPr>
      <w:r>
        <w:t xml:space="preserve">I am particularly drawn to your organization’s mission to advance mental health initiatives in Russia Moscow. Your commitment to innovation, community engagement, and ethical practice resonates with my own values. I am eager to contribute my skills in areas such as individual and group therapy, psychological assessments, and crisis intervention while collaborating with your team to expand access to quality mental health services. My experience working in multicultural settings has also prepared me to navigate the complexities of Russia’s diverse population, ensuring that all clients feel seen, heard, and respected.</w:t>
      </w:r>
    </w:p>
    <w:p>
      <w:pPr>
        <w:pStyle w:val="BodyText"/>
      </w:pPr>
      <w:r>
        <w:t xml:space="preserve">Thank you for considering my application. I would be honored to bring my expertise as a Psychologist to your organization in Russia Moscow and contribute to the transformative work you do. I am available at [Your Phone Number] or [Your Email Address] for further discussion and would welcome the opportunity to meet with you in person or virtually. I look forward to the possibility of working together to make a meaningful difference in the lives of those seeking mental health suppo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Russia Moscow</dc:title>
  <dc:creator/>
  <dc:language>en</dc:language>
  <cp:keywords/>
  <dcterms:created xsi:type="dcterms:W3CDTF">2026-07-23T19:21:49Z</dcterms:created>
  <dcterms:modified xsi:type="dcterms:W3CDTF">2026-07-23T19:21:49Z</dcterms:modified>
</cp:coreProperties>
</file>

<file path=docProps/custom.xml><?xml version="1.0" encoding="utf-8"?>
<Properties xmlns="http://schemas.openxmlformats.org/officeDocument/2006/custom-properties" xmlns:vt="http://schemas.openxmlformats.org/officeDocument/2006/docPropsVTypes"/>
</file>